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A5757" w14:textId="5C1255AC" w:rsidR="006530A2" w:rsidRPr="000C7F94" w:rsidRDefault="00000000" w:rsidP="006530A2">
      <w:pPr>
        <w:pStyle w:val="NoSpacing"/>
        <w:rPr>
          <w:sz w:val="24"/>
        </w:rPr>
      </w:pPr>
      <w:r w:rsidRPr="000C7F94">
        <w:rPr>
          <w:sz w:val="24"/>
        </w:rPr>
        <w:t>NAME:</w:t>
      </w:r>
      <w:r w:rsidR="006E508D">
        <w:rPr>
          <w:sz w:val="24"/>
        </w:rPr>
        <w:t xml:space="preserve"> </w:t>
      </w:r>
      <w:r w:rsidR="006E508D" w:rsidRPr="006E508D">
        <w:rPr>
          <w:sz w:val="24"/>
        </w:rPr>
        <w:t>Megan Leonard</w:t>
      </w:r>
    </w:p>
    <w:p w14:paraId="6FD585C9" w14:textId="5039813A" w:rsidR="006530A2" w:rsidRPr="000C7F94" w:rsidRDefault="00000000" w:rsidP="006530A2">
      <w:pPr>
        <w:pStyle w:val="NoSpacing"/>
        <w:rPr>
          <w:sz w:val="24"/>
        </w:rPr>
      </w:pPr>
      <w:r w:rsidRPr="000C7F94">
        <w:rPr>
          <w:sz w:val="24"/>
        </w:rPr>
        <w:t xml:space="preserve">TODAY’S DATE: </w:t>
      </w:r>
      <w:r w:rsidR="006E508D">
        <w:rPr>
          <w:sz w:val="24"/>
        </w:rPr>
        <w:t>3/12/2023</w:t>
      </w:r>
    </w:p>
    <w:p w14:paraId="3AF861F0" w14:textId="6890DA42" w:rsidR="000A416B" w:rsidRDefault="00000000" w:rsidP="000A416B">
      <w:pPr>
        <w:pStyle w:val="Heading1"/>
      </w:pPr>
      <w:r>
        <w:t>ISEC 375</w:t>
      </w:r>
      <w:r w:rsidR="00F20659">
        <w:t xml:space="preserve"> Homework </w:t>
      </w:r>
      <w:r w:rsidR="00CD4591">
        <w:t>6</w:t>
      </w:r>
    </w:p>
    <w:p w14:paraId="65D21332" w14:textId="41D8D671" w:rsidR="000A416B" w:rsidRDefault="00000000" w:rsidP="000A416B">
      <w:r>
        <w:t>Answer the following questions based on your reading of the textbook, the module key points, and the instructor’s presentation this week.</w:t>
      </w:r>
    </w:p>
    <w:p w14:paraId="3B76D723" w14:textId="77777777" w:rsidR="00A800DD" w:rsidRDefault="00A800DD" w:rsidP="000A416B"/>
    <w:p w14:paraId="3A2E0BB8" w14:textId="34B44B70" w:rsidR="00BA73D6" w:rsidRPr="00A800DD" w:rsidRDefault="00000000" w:rsidP="00BA73D6">
      <w:pPr>
        <w:numPr>
          <w:ilvl w:val="0"/>
          <w:numId w:val="3"/>
        </w:numPr>
        <w:jc w:val="both"/>
      </w:pPr>
      <w:r w:rsidRPr="00A800DD">
        <w:rPr>
          <w:b/>
        </w:rPr>
        <w:t>[</w:t>
      </w:r>
      <w:r w:rsidR="009C1AAC">
        <w:rPr>
          <w:b/>
        </w:rPr>
        <w:t>9</w:t>
      </w:r>
      <w:r w:rsidR="00D10520">
        <w:rPr>
          <w:b/>
        </w:rPr>
        <w:t xml:space="preserve"> </w:t>
      </w:r>
      <w:r w:rsidR="000A416B" w:rsidRPr="00A800DD">
        <w:rPr>
          <w:b/>
        </w:rPr>
        <w:t>points]</w:t>
      </w:r>
      <w:r w:rsidR="00592A35" w:rsidRPr="00A800DD">
        <w:t xml:space="preserve"> </w:t>
      </w:r>
      <w:r w:rsidR="00842365" w:rsidRPr="00842365">
        <w:t>You are making the forensic investigation of a live Linux system. You want to see the logon and logoff times of the suspect. The username of the suspect is john.  Write down a single Linux command that will create an investigation file named john_login.log showing login and logoff information of John.</w:t>
      </w:r>
    </w:p>
    <w:p w14:paraId="145B4074" w14:textId="397AE33D" w:rsidR="002573C2" w:rsidRDefault="00B71356" w:rsidP="00B71356">
      <w:pPr>
        <w:ind w:left="540"/>
        <w:jc w:val="both"/>
        <w:rPr>
          <w:bCs/>
        </w:rPr>
      </w:pPr>
      <w:r w:rsidRPr="00B71356">
        <w:rPr>
          <w:bCs/>
        </w:rPr>
        <w:t>$last</w:t>
      </w:r>
      <w:r>
        <w:rPr>
          <w:bCs/>
        </w:rPr>
        <w:t xml:space="preserve"> john &gt; /home/john_login.log</w:t>
      </w:r>
    </w:p>
    <w:p w14:paraId="3A6C62B8" w14:textId="6B13F23A" w:rsidR="00B71356" w:rsidRDefault="00B71356" w:rsidP="00B71356">
      <w:pPr>
        <w:ind w:left="540"/>
        <w:jc w:val="both"/>
        <w:rPr>
          <w:bCs/>
        </w:rPr>
      </w:pPr>
    </w:p>
    <w:p w14:paraId="77407C8D" w14:textId="51A42124" w:rsidR="00B71356" w:rsidRPr="00B71356" w:rsidRDefault="00B71356" w:rsidP="00B71356">
      <w:pPr>
        <w:ind w:left="540"/>
        <w:jc w:val="both"/>
        <w:rPr>
          <w:bCs/>
        </w:rPr>
      </w:pPr>
      <w:r>
        <w:rPr>
          <w:bCs/>
        </w:rPr>
        <w:t xml:space="preserve">The last command shows the last login and logout of </w:t>
      </w:r>
      <w:r w:rsidR="00836830">
        <w:rPr>
          <w:bCs/>
        </w:rPr>
        <w:t>users,</w:t>
      </w:r>
      <w:r>
        <w:rPr>
          <w:bCs/>
        </w:rPr>
        <w:t xml:space="preserve"> so we specify the user john and the &gt; is used to send the output of the command left of it into the right which is where we have the investigation file.</w:t>
      </w:r>
    </w:p>
    <w:p w14:paraId="328FB381" w14:textId="51B179DD" w:rsidR="000A416B" w:rsidRDefault="000A416B" w:rsidP="000A416B"/>
    <w:p w14:paraId="2F2A2204" w14:textId="5DF26944" w:rsidR="00244A76" w:rsidRDefault="00000000" w:rsidP="00E669ED">
      <w:pPr>
        <w:numPr>
          <w:ilvl w:val="0"/>
          <w:numId w:val="3"/>
        </w:numPr>
        <w:jc w:val="both"/>
      </w:pPr>
      <w:r w:rsidRPr="0027306C">
        <w:rPr>
          <w:b/>
        </w:rPr>
        <w:t>[</w:t>
      </w:r>
      <w:r w:rsidR="009C1AAC">
        <w:rPr>
          <w:b/>
        </w:rPr>
        <w:t>6</w:t>
      </w:r>
      <w:r w:rsidR="00C36F5B" w:rsidRPr="0027306C">
        <w:rPr>
          <w:b/>
        </w:rPr>
        <w:t xml:space="preserve"> points] </w:t>
      </w:r>
      <w:r w:rsidR="00842365" w:rsidRPr="00842365">
        <w:t>If you are using a forensic tool that ignores inode 1 in the Linux file system, what action of the suspect may cause missing data during the data extraction process? What can be done to overcome this problem?</w:t>
      </w:r>
    </w:p>
    <w:p w14:paraId="315D1BD3" w14:textId="77777777" w:rsidR="00B33676" w:rsidRDefault="00B33676" w:rsidP="00244A76">
      <w:pPr>
        <w:ind w:left="540"/>
        <w:jc w:val="both"/>
      </w:pPr>
      <w:r>
        <w:t xml:space="preserve">Inode 1 is used to contain bad blocks or bad sectors on the disk so by ignoring it, we ignore some possible important information as a block could be mase into a bad block to hide files and information we are looking for. To overcome this, we use the mke2fs command to create an ext2/3/4 file systems and then we can use the e2fsck to find the bad blocks. We use the </w:t>
      </w:r>
    </w:p>
    <w:p w14:paraId="7994DAC1" w14:textId="3950B84F" w:rsidR="00C0154A" w:rsidRPr="00244A76" w:rsidRDefault="00B33676" w:rsidP="00244A76">
      <w:pPr>
        <w:ind w:left="540"/>
        <w:jc w:val="both"/>
      </w:pPr>
      <w:r>
        <w:t>-c which locates any bad blocks and the -k which will help preserve any existing bad blocks and -L with a filename to save the bad blocks list to so it can be accessed even if the tool ignores the inode 1.</w:t>
      </w:r>
    </w:p>
    <w:p w14:paraId="02AADC93" w14:textId="77777777" w:rsidR="004B5109" w:rsidRPr="00371AD7" w:rsidRDefault="004B5109" w:rsidP="004B5109">
      <w:pPr>
        <w:ind w:left="540"/>
      </w:pPr>
    </w:p>
    <w:p w14:paraId="36E04426" w14:textId="72E64C40" w:rsidR="00056A6F" w:rsidRDefault="00000000" w:rsidP="002E481C">
      <w:pPr>
        <w:pStyle w:val="ListParagraph"/>
        <w:numPr>
          <w:ilvl w:val="0"/>
          <w:numId w:val="3"/>
        </w:numPr>
        <w:jc w:val="both"/>
      </w:pPr>
      <w:r w:rsidRPr="008D663A">
        <w:rPr>
          <w:b/>
        </w:rPr>
        <w:t>[</w:t>
      </w:r>
      <w:r w:rsidR="009C1AAC">
        <w:rPr>
          <w:b/>
        </w:rPr>
        <w:t>9</w:t>
      </w:r>
      <w:r w:rsidRPr="008D663A">
        <w:rPr>
          <w:b/>
        </w:rPr>
        <w:t xml:space="preserve"> points]</w:t>
      </w:r>
      <w:r>
        <w:rPr>
          <w:b/>
        </w:rPr>
        <w:t xml:space="preserve"> </w:t>
      </w:r>
      <w:r w:rsidR="00842365" w:rsidRPr="00842365">
        <w:t>What are four components that define the UNIX/Linux file system?  What are the equivalents of these components in the NTFS file system? If you are investigating access and changes dates of the files in a hard drive with the Ext4 file system, which components of the filesystem are covered by your investigation?</w:t>
      </w:r>
    </w:p>
    <w:p w14:paraId="2F97CD4D" w14:textId="704F6BDC" w:rsidR="006B7CF6" w:rsidRPr="00601607" w:rsidRDefault="00601607" w:rsidP="006B7CF6">
      <w:pPr>
        <w:pStyle w:val="ListParagraph"/>
        <w:ind w:left="540"/>
      </w:pPr>
      <w:r>
        <w:t xml:space="preserve">The first component is the boot block which holds the bootstrap code for the Linux system. The NTFS equivalent would be the sector 0 and its master boot record. The second component I the superblock which manages the file system and tracks the inodes, available space, and specifies the disk geometry. Its NTFS counterpart </w:t>
      </w:r>
      <w:r w:rsidR="008A153F">
        <w:t>would be the MFT or master file table. The third component is the inode blocks which are the first data following the superblock and are assigned to every file allocation unit. The NTFS component like this is</w:t>
      </w:r>
      <w:r w:rsidR="00645370">
        <w:t xml:space="preserve"> the metadata. The fourth component is the data blocks which is where the directories and files are stored. NTFS uses clusters as an equivalent to this. Investigating changes in the fates of files would have us working in the inode blocks and the data blocks as we are dealing with the metadata changing of the specific files.</w:t>
      </w:r>
      <w:r w:rsidR="00D64199">
        <w:t xml:space="preserve"> We would also use the superblock to help locate where the changes took place.</w:t>
      </w:r>
    </w:p>
    <w:p w14:paraId="4145EB5F" w14:textId="27EF4F6F" w:rsidR="00CE6DEB" w:rsidRPr="00CE6DEB" w:rsidRDefault="00CE6DEB" w:rsidP="00D210C5">
      <w:pPr>
        <w:pStyle w:val="ListParagraph"/>
        <w:ind w:left="540"/>
        <w:jc w:val="both"/>
        <w:rPr>
          <w:b/>
        </w:rPr>
      </w:pPr>
    </w:p>
    <w:p w14:paraId="701B49A5" w14:textId="5F2F3748" w:rsidR="00225B63" w:rsidRDefault="00000000" w:rsidP="00075EF9">
      <w:pPr>
        <w:pStyle w:val="ListParagraph"/>
        <w:numPr>
          <w:ilvl w:val="0"/>
          <w:numId w:val="3"/>
        </w:numPr>
        <w:jc w:val="both"/>
      </w:pPr>
      <w:r w:rsidRPr="00D210C5">
        <w:rPr>
          <w:b/>
        </w:rPr>
        <w:lastRenderedPageBreak/>
        <w:t>[</w:t>
      </w:r>
      <w:r w:rsidR="009C1AAC">
        <w:rPr>
          <w:b/>
        </w:rPr>
        <w:t>6</w:t>
      </w:r>
      <w:r w:rsidRPr="00D210C5">
        <w:rPr>
          <w:b/>
        </w:rPr>
        <w:t xml:space="preserve"> points] </w:t>
      </w:r>
      <w:r w:rsidR="00842365" w:rsidRPr="00842365">
        <w:t>You are in a crime scene. There is a MacBook Pro computer. The computer is running and unlocked when you arrive at the crime scene. If you realize that the guest account is logged on to MacBook, what steps do you take in your investigation?</w:t>
      </w:r>
    </w:p>
    <w:p w14:paraId="3168A6B7" w14:textId="575BEE78" w:rsidR="00D64199" w:rsidRPr="00D64199" w:rsidRDefault="0083352C" w:rsidP="0083352C">
      <w:pPr>
        <w:pStyle w:val="ListParagraph"/>
        <w:jc w:val="both"/>
        <w:rPr>
          <w:bCs/>
        </w:rPr>
      </w:pPr>
      <w:r>
        <w:rPr>
          <w:bCs/>
        </w:rPr>
        <w:t xml:space="preserve">First, we can note that since there is a guest account, we will be working with Linux and not have to worry about macOS. We want to make sure to note any programs that are running and </w:t>
      </w:r>
      <w:r w:rsidR="00065D95">
        <w:rPr>
          <w:bCs/>
        </w:rPr>
        <w:t>because we are working with apple technology, we have to start getting what data we can. Based on the apple site, files created by the guest account are only stored in temporary folders that are deleted upon logout so we would need to be able to copy these files. We want to make sure that it is powered securely and start copying the files</w:t>
      </w:r>
      <w:r w:rsidR="00BF1D68">
        <w:rPr>
          <w:bCs/>
        </w:rPr>
        <w:t xml:space="preserve"> and note any processes that are running at the time as closing the lid would shut down any nonessential processes. We also want to access the device settings to make sure that closing the lid will not log out the guest user. We can turn off sleep mode by going to energy saver and setting turn display off after to never.</w:t>
      </w:r>
      <w:r w:rsidR="004E6035">
        <w:rPr>
          <w:bCs/>
        </w:rPr>
        <w:t xml:space="preserve"> For the most part we want to make sure to mark everything that is active, keep the device from sleeping or shutting down, and copy any temporary files before we can move from the crime scene.</w:t>
      </w:r>
    </w:p>
    <w:sectPr w:rsidR="00D64199" w:rsidRPr="00D64199" w:rsidSect="00482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A41"/>
    <w:multiLevelType w:val="hybridMultilevel"/>
    <w:tmpl w:val="7C3EFDDA"/>
    <w:lvl w:ilvl="0" w:tplc="2BDAC5A4">
      <w:start w:val="1"/>
      <w:numFmt w:val="lowerLetter"/>
      <w:lvlText w:val="%1)"/>
      <w:lvlJc w:val="left"/>
      <w:pPr>
        <w:ind w:left="900" w:hanging="360"/>
      </w:pPr>
      <w:rPr>
        <w:rFonts w:hint="default"/>
        <w:b/>
      </w:rPr>
    </w:lvl>
    <w:lvl w:ilvl="1" w:tplc="CC6A941C" w:tentative="1">
      <w:start w:val="1"/>
      <w:numFmt w:val="lowerLetter"/>
      <w:lvlText w:val="%2."/>
      <w:lvlJc w:val="left"/>
      <w:pPr>
        <w:ind w:left="1620" w:hanging="360"/>
      </w:pPr>
    </w:lvl>
    <w:lvl w:ilvl="2" w:tplc="60088310" w:tentative="1">
      <w:start w:val="1"/>
      <w:numFmt w:val="lowerRoman"/>
      <w:lvlText w:val="%3."/>
      <w:lvlJc w:val="right"/>
      <w:pPr>
        <w:ind w:left="2340" w:hanging="180"/>
      </w:pPr>
    </w:lvl>
    <w:lvl w:ilvl="3" w:tplc="6002CA8E" w:tentative="1">
      <w:start w:val="1"/>
      <w:numFmt w:val="decimal"/>
      <w:lvlText w:val="%4."/>
      <w:lvlJc w:val="left"/>
      <w:pPr>
        <w:ind w:left="3060" w:hanging="360"/>
      </w:pPr>
    </w:lvl>
    <w:lvl w:ilvl="4" w:tplc="593CE602" w:tentative="1">
      <w:start w:val="1"/>
      <w:numFmt w:val="lowerLetter"/>
      <w:lvlText w:val="%5."/>
      <w:lvlJc w:val="left"/>
      <w:pPr>
        <w:ind w:left="3780" w:hanging="360"/>
      </w:pPr>
    </w:lvl>
    <w:lvl w:ilvl="5" w:tplc="5C40699A" w:tentative="1">
      <w:start w:val="1"/>
      <w:numFmt w:val="lowerRoman"/>
      <w:lvlText w:val="%6."/>
      <w:lvlJc w:val="right"/>
      <w:pPr>
        <w:ind w:left="4500" w:hanging="180"/>
      </w:pPr>
    </w:lvl>
    <w:lvl w:ilvl="6" w:tplc="BD36387E" w:tentative="1">
      <w:start w:val="1"/>
      <w:numFmt w:val="decimal"/>
      <w:lvlText w:val="%7."/>
      <w:lvlJc w:val="left"/>
      <w:pPr>
        <w:ind w:left="5220" w:hanging="360"/>
      </w:pPr>
    </w:lvl>
    <w:lvl w:ilvl="7" w:tplc="B6D6CE52" w:tentative="1">
      <w:start w:val="1"/>
      <w:numFmt w:val="lowerLetter"/>
      <w:lvlText w:val="%8."/>
      <w:lvlJc w:val="left"/>
      <w:pPr>
        <w:ind w:left="5940" w:hanging="360"/>
      </w:pPr>
    </w:lvl>
    <w:lvl w:ilvl="8" w:tplc="AFCEFCB0" w:tentative="1">
      <w:start w:val="1"/>
      <w:numFmt w:val="lowerRoman"/>
      <w:lvlText w:val="%9."/>
      <w:lvlJc w:val="right"/>
      <w:pPr>
        <w:ind w:left="6660" w:hanging="180"/>
      </w:pPr>
    </w:lvl>
  </w:abstractNum>
  <w:abstractNum w:abstractNumId="1" w15:restartNumberingAfterBreak="0">
    <w:nsid w:val="0C710DD4"/>
    <w:multiLevelType w:val="hybridMultilevel"/>
    <w:tmpl w:val="AD88C952"/>
    <w:lvl w:ilvl="0" w:tplc="D9E4B05C">
      <w:start w:val="1"/>
      <w:numFmt w:val="lowerLetter"/>
      <w:lvlText w:val="%1)"/>
      <w:lvlJc w:val="left"/>
      <w:pPr>
        <w:ind w:left="900" w:hanging="360"/>
      </w:pPr>
      <w:rPr>
        <w:rFonts w:hint="default"/>
        <w:b/>
      </w:rPr>
    </w:lvl>
    <w:lvl w:ilvl="1" w:tplc="54001C50" w:tentative="1">
      <w:start w:val="1"/>
      <w:numFmt w:val="lowerLetter"/>
      <w:lvlText w:val="%2."/>
      <w:lvlJc w:val="left"/>
      <w:pPr>
        <w:ind w:left="1620" w:hanging="360"/>
      </w:pPr>
    </w:lvl>
    <w:lvl w:ilvl="2" w:tplc="A280770E" w:tentative="1">
      <w:start w:val="1"/>
      <w:numFmt w:val="lowerRoman"/>
      <w:lvlText w:val="%3."/>
      <w:lvlJc w:val="right"/>
      <w:pPr>
        <w:ind w:left="2340" w:hanging="180"/>
      </w:pPr>
    </w:lvl>
    <w:lvl w:ilvl="3" w:tplc="E940D6A0" w:tentative="1">
      <w:start w:val="1"/>
      <w:numFmt w:val="decimal"/>
      <w:lvlText w:val="%4."/>
      <w:lvlJc w:val="left"/>
      <w:pPr>
        <w:ind w:left="3060" w:hanging="360"/>
      </w:pPr>
    </w:lvl>
    <w:lvl w:ilvl="4" w:tplc="5D2A77D8" w:tentative="1">
      <w:start w:val="1"/>
      <w:numFmt w:val="lowerLetter"/>
      <w:lvlText w:val="%5."/>
      <w:lvlJc w:val="left"/>
      <w:pPr>
        <w:ind w:left="3780" w:hanging="360"/>
      </w:pPr>
    </w:lvl>
    <w:lvl w:ilvl="5" w:tplc="18F242B4" w:tentative="1">
      <w:start w:val="1"/>
      <w:numFmt w:val="lowerRoman"/>
      <w:lvlText w:val="%6."/>
      <w:lvlJc w:val="right"/>
      <w:pPr>
        <w:ind w:left="4500" w:hanging="180"/>
      </w:pPr>
    </w:lvl>
    <w:lvl w:ilvl="6" w:tplc="419C87B8" w:tentative="1">
      <w:start w:val="1"/>
      <w:numFmt w:val="decimal"/>
      <w:lvlText w:val="%7."/>
      <w:lvlJc w:val="left"/>
      <w:pPr>
        <w:ind w:left="5220" w:hanging="360"/>
      </w:pPr>
    </w:lvl>
    <w:lvl w:ilvl="7" w:tplc="1CF8BE16" w:tentative="1">
      <w:start w:val="1"/>
      <w:numFmt w:val="lowerLetter"/>
      <w:lvlText w:val="%8."/>
      <w:lvlJc w:val="left"/>
      <w:pPr>
        <w:ind w:left="5940" w:hanging="360"/>
      </w:pPr>
    </w:lvl>
    <w:lvl w:ilvl="8" w:tplc="0D5E37C8" w:tentative="1">
      <w:start w:val="1"/>
      <w:numFmt w:val="lowerRoman"/>
      <w:lvlText w:val="%9."/>
      <w:lvlJc w:val="right"/>
      <w:pPr>
        <w:ind w:left="6660" w:hanging="180"/>
      </w:pPr>
    </w:lvl>
  </w:abstractNum>
  <w:abstractNum w:abstractNumId="2" w15:restartNumberingAfterBreak="0">
    <w:nsid w:val="1A4D20BB"/>
    <w:multiLevelType w:val="hybridMultilevel"/>
    <w:tmpl w:val="5CE05942"/>
    <w:lvl w:ilvl="0" w:tplc="2978552E">
      <w:start w:val="1"/>
      <w:numFmt w:val="lowerLetter"/>
      <w:lvlText w:val="%1)"/>
      <w:lvlJc w:val="left"/>
      <w:pPr>
        <w:ind w:left="1080" w:hanging="360"/>
      </w:pPr>
      <w:rPr>
        <w:rFonts w:hint="default"/>
        <w:b/>
      </w:rPr>
    </w:lvl>
    <w:lvl w:ilvl="1" w:tplc="3558DB78" w:tentative="1">
      <w:start w:val="1"/>
      <w:numFmt w:val="lowerLetter"/>
      <w:lvlText w:val="%2."/>
      <w:lvlJc w:val="left"/>
      <w:pPr>
        <w:ind w:left="1800" w:hanging="360"/>
      </w:pPr>
    </w:lvl>
    <w:lvl w:ilvl="2" w:tplc="1D1AEA3C" w:tentative="1">
      <w:start w:val="1"/>
      <w:numFmt w:val="lowerRoman"/>
      <w:lvlText w:val="%3."/>
      <w:lvlJc w:val="right"/>
      <w:pPr>
        <w:ind w:left="2520" w:hanging="180"/>
      </w:pPr>
    </w:lvl>
    <w:lvl w:ilvl="3" w:tplc="BA107B82" w:tentative="1">
      <w:start w:val="1"/>
      <w:numFmt w:val="decimal"/>
      <w:lvlText w:val="%4."/>
      <w:lvlJc w:val="left"/>
      <w:pPr>
        <w:ind w:left="3240" w:hanging="360"/>
      </w:pPr>
    </w:lvl>
    <w:lvl w:ilvl="4" w:tplc="B324FB80" w:tentative="1">
      <w:start w:val="1"/>
      <w:numFmt w:val="lowerLetter"/>
      <w:lvlText w:val="%5."/>
      <w:lvlJc w:val="left"/>
      <w:pPr>
        <w:ind w:left="3960" w:hanging="360"/>
      </w:pPr>
    </w:lvl>
    <w:lvl w:ilvl="5" w:tplc="1458B684" w:tentative="1">
      <w:start w:val="1"/>
      <w:numFmt w:val="lowerRoman"/>
      <w:lvlText w:val="%6."/>
      <w:lvlJc w:val="right"/>
      <w:pPr>
        <w:ind w:left="4680" w:hanging="180"/>
      </w:pPr>
    </w:lvl>
    <w:lvl w:ilvl="6" w:tplc="6B26060C" w:tentative="1">
      <w:start w:val="1"/>
      <w:numFmt w:val="decimal"/>
      <w:lvlText w:val="%7."/>
      <w:lvlJc w:val="left"/>
      <w:pPr>
        <w:ind w:left="5400" w:hanging="360"/>
      </w:pPr>
    </w:lvl>
    <w:lvl w:ilvl="7" w:tplc="4A9CB4A4" w:tentative="1">
      <w:start w:val="1"/>
      <w:numFmt w:val="lowerLetter"/>
      <w:lvlText w:val="%8."/>
      <w:lvlJc w:val="left"/>
      <w:pPr>
        <w:ind w:left="6120" w:hanging="360"/>
      </w:pPr>
    </w:lvl>
    <w:lvl w:ilvl="8" w:tplc="8C66BC90" w:tentative="1">
      <w:start w:val="1"/>
      <w:numFmt w:val="lowerRoman"/>
      <w:lvlText w:val="%9."/>
      <w:lvlJc w:val="right"/>
      <w:pPr>
        <w:ind w:left="6840" w:hanging="180"/>
      </w:pPr>
    </w:lvl>
  </w:abstractNum>
  <w:abstractNum w:abstractNumId="3" w15:restartNumberingAfterBreak="0">
    <w:nsid w:val="23646BA6"/>
    <w:multiLevelType w:val="hybridMultilevel"/>
    <w:tmpl w:val="A4DE4F6A"/>
    <w:lvl w:ilvl="0" w:tplc="7472AE68">
      <w:start w:val="1"/>
      <w:numFmt w:val="decimal"/>
      <w:lvlText w:val="%1."/>
      <w:lvlJc w:val="left"/>
      <w:pPr>
        <w:ind w:left="900" w:hanging="360"/>
      </w:pPr>
      <w:rPr>
        <w:rFonts w:hint="default"/>
      </w:rPr>
    </w:lvl>
    <w:lvl w:ilvl="1" w:tplc="5542291A">
      <w:start w:val="1"/>
      <w:numFmt w:val="lowerLetter"/>
      <w:lvlText w:val="%2."/>
      <w:lvlJc w:val="left"/>
      <w:pPr>
        <w:ind w:left="1620" w:hanging="360"/>
      </w:pPr>
    </w:lvl>
    <w:lvl w:ilvl="2" w:tplc="4DAE8872" w:tentative="1">
      <w:start w:val="1"/>
      <w:numFmt w:val="lowerRoman"/>
      <w:lvlText w:val="%3."/>
      <w:lvlJc w:val="right"/>
      <w:pPr>
        <w:ind w:left="2340" w:hanging="180"/>
      </w:pPr>
    </w:lvl>
    <w:lvl w:ilvl="3" w:tplc="15F83BBC" w:tentative="1">
      <w:start w:val="1"/>
      <w:numFmt w:val="decimal"/>
      <w:lvlText w:val="%4."/>
      <w:lvlJc w:val="left"/>
      <w:pPr>
        <w:ind w:left="3060" w:hanging="360"/>
      </w:pPr>
    </w:lvl>
    <w:lvl w:ilvl="4" w:tplc="222E8AE2" w:tentative="1">
      <w:start w:val="1"/>
      <w:numFmt w:val="lowerLetter"/>
      <w:lvlText w:val="%5."/>
      <w:lvlJc w:val="left"/>
      <w:pPr>
        <w:ind w:left="3780" w:hanging="360"/>
      </w:pPr>
    </w:lvl>
    <w:lvl w:ilvl="5" w:tplc="75781C66" w:tentative="1">
      <w:start w:val="1"/>
      <w:numFmt w:val="lowerRoman"/>
      <w:lvlText w:val="%6."/>
      <w:lvlJc w:val="right"/>
      <w:pPr>
        <w:ind w:left="4500" w:hanging="180"/>
      </w:pPr>
    </w:lvl>
    <w:lvl w:ilvl="6" w:tplc="C7EAE85A" w:tentative="1">
      <w:start w:val="1"/>
      <w:numFmt w:val="decimal"/>
      <w:lvlText w:val="%7."/>
      <w:lvlJc w:val="left"/>
      <w:pPr>
        <w:ind w:left="5220" w:hanging="360"/>
      </w:pPr>
    </w:lvl>
    <w:lvl w:ilvl="7" w:tplc="5D4C9CFE" w:tentative="1">
      <w:start w:val="1"/>
      <w:numFmt w:val="lowerLetter"/>
      <w:lvlText w:val="%8."/>
      <w:lvlJc w:val="left"/>
      <w:pPr>
        <w:ind w:left="5940" w:hanging="360"/>
      </w:pPr>
    </w:lvl>
    <w:lvl w:ilvl="8" w:tplc="2850F2BC" w:tentative="1">
      <w:start w:val="1"/>
      <w:numFmt w:val="lowerRoman"/>
      <w:lvlText w:val="%9."/>
      <w:lvlJc w:val="right"/>
      <w:pPr>
        <w:ind w:left="6660" w:hanging="180"/>
      </w:pPr>
    </w:lvl>
  </w:abstractNum>
  <w:abstractNum w:abstractNumId="4" w15:restartNumberingAfterBreak="0">
    <w:nsid w:val="386241E5"/>
    <w:multiLevelType w:val="hybridMultilevel"/>
    <w:tmpl w:val="52724090"/>
    <w:lvl w:ilvl="0" w:tplc="2A5213EC">
      <w:start w:val="1"/>
      <w:numFmt w:val="decimal"/>
      <w:lvlText w:val="%1."/>
      <w:lvlJc w:val="left"/>
      <w:pPr>
        <w:tabs>
          <w:tab w:val="num" w:pos="540"/>
        </w:tabs>
        <w:ind w:left="540" w:hanging="360"/>
      </w:pPr>
      <w:rPr>
        <w:rFonts w:hint="default"/>
      </w:rPr>
    </w:lvl>
    <w:lvl w:ilvl="1" w:tplc="B0F8BEFC">
      <w:start w:val="1"/>
      <w:numFmt w:val="lowerLetter"/>
      <w:lvlText w:val="%2."/>
      <w:lvlJc w:val="left"/>
      <w:pPr>
        <w:tabs>
          <w:tab w:val="num" w:pos="1260"/>
        </w:tabs>
        <w:ind w:left="1260" w:hanging="360"/>
      </w:pPr>
    </w:lvl>
    <w:lvl w:ilvl="2" w:tplc="65388416" w:tentative="1">
      <w:start w:val="1"/>
      <w:numFmt w:val="lowerRoman"/>
      <w:lvlText w:val="%3."/>
      <w:lvlJc w:val="right"/>
      <w:pPr>
        <w:tabs>
          <w:tab w:val="num" w:pos="1980"/>
        </w:tabs>
        <w:ind w:left="1980" w:hanging="180"/>
      </w:pPr>
    </w:lvl>
    <w:lvl w:ilvl="3" w:tplc="C688C5BC" w:tentative="1">
      <w:start w:val="1"/>
      <w:numFmt w:val="decimal"/>
      <w:lvlText w:val="%4."/>
      <w:lvlJc w:val="left"/>
      <w:pPr>
        <w:tabs>
          <w:tab w:val="num" w:pos="2700"/>
        </w:tabs>
        <w:ind w:left="2700" w:hanging="360"/>
      </w:pPr>
    </w:lvl>
    <w:lvl w:ilvl="4" w:tplc="62444A8C" w:tentative="1">
      <w:start w:val="1"/>
      <w:numFmt w:val="lowerLetter"/>
      <w:lvlText w:val="%5."/>
      <w:lvlJc w:val="left"/>
      <w:pPr>
        <w:tabs>
          <w:tab w:val="num" w:pos="3420"/>
        </w:tabs>
        <w:ind w:left="3420" w:hanging="360"/>
      </w:pPr>
    </w:lvl>
    <w:lvl w:ilvl="5" w:tplc="7146FF8A" w:tentative="1">
      <w:start w:val="1"/>
      <w:numFmt w:val="lowerRoman"/>
      <w:lvlText w:val="%6."/>
      <w:lvlJc w:val="right"/>
      <w:pPr>
        <w:tabs>
          <w:tab w:val="num" w:pos="4140"/>
        </w:tabs>
        <w:ind w:left="4140" w:hanging="180"/>
      </w:pPr>
    </w:lvl>
    <w:lvl w:ilvl="6" w:tplc="025CDB56" w:tentative="1">
      <w:start w:val="1"/>
      <w:numFmt w:val="decimal"/>
      <w:lvlText w:val="%7."/>
      <w:lvlJc w:val="left"/>
      <w:pPr>
        <w:tabs>
          <w:tab w:val="num" w:pos="4860"/>
        </w:tabs>
        <w:ind w:left="4860" w:hanging="360"/>
      </w:pPr>
    </w:lvl>
    <w:lvl w:ilvl="7" w:tplc="1E90CAEE" w:tentative="1">
      <w:start w:val="1"/>
      <w:numFmt w:val="lowerLetter"/>
      <w:lvlText w:val="%8."/>
      <w:lvlJc w:val="left"/>
      <w:pPr>
        <w:tabs>
          <w:tab w:val="num" w:pos="5580"/>
        </w:tabs>
        <w:ind w:left="5580" w:hanging="360"/>
      </w:pPr>
    </w:lvl>
    <w:lvl w:ilvl="8" w:tplc="AFE696F8" w:tentative="1">
      <w:start w:val="1"/>
      <w:numFmt w:val="lowerRoman"/>
      <w:lvlText w:val="%9."/>
      <w:lvlJc w:val="right"/>
      <w:pPr>
        <w:tabs>
          <w:tab w:val="num" w:pos="6300"/>
        </w:tabs>
        <w:ind w:left="6300" w:hanging="180"/>
      </w:pPr>
    </w:lvl>
  </w:abstractNum>
  <w:abstractNum w:abstractNumId="5" w15:restartNumberingAfterBreak="0">
    <w:nsid w:val="3F4D205C"/>
    <w:multiLevelType w:val="hybridMultilevel"/>
    <w:tmpl w:val="28861BCA"/>
    <w:lvl w:ilvl="0" w:tplc="C018E6FC">
      <w:start w:val="1"/>
      <w:numFmt w:val="lowerLetter"/>
      <w:lvlText w:val="%1)"/>
      <w:lvlJc w:val="left"/>
      <w:pPr>
        <w:ind w:left="1080" w:hanging="360"/>
      </w:pPr>
      <w:rPr>
        <w:rFonts w:hint="default"/>
        <w:b/>
      </w:rPr>
    </w:lvl>
    <w:lvl w:ilvl="1" w:tplc="E244048A" w:tentative="1">
      <w:start w:val="1"/>
      <w:numFmt w:val="lowerLetter"/>
      <w:lvlText w:val="%2."/>
      <w:lvlJc w:val="left"/>
      <w:pPr>
        <w:ind w:left="1620" w:hanging="360"/>
      </w:pPr>
    </w:lvl>
    <w:lvl w:ilvl="2" w:tplc="7B2A5DF4" w:tentative="1">
      <w:start w:val="1"/>
      <w:numFmt w:val="lowerRoman"/>
      <w:lvlText w:val="%3."/>
      <w:lvlJc w:val="right"/>
      <w:pPr>
        <w:ind w:left="2340" w:hanging="180"/>
      </w:pPr>
    </w:lvl>
    <w:lvl w:ilvl="3" w:tplc="C288736E" w:tentative="1">
      <w:start w:val="1"/>
      <w:numFmt w:val="decimal"/>
      <w:lvlText w:val="%4."/>
      <w:lvlJc w:val="left"/>
      <w:pPr>
        <w:ind w:left="3060" w:hanging="360"/>
      </w:pPr>
    </w:lvl>
    <w:lvl w:ilvl="4" w:tplc="CCA21446" w:tentative="1">
      <w:start w:val="1"/>
      <w:numFmt w:val="lowerLetter"/>
      <w:lvlText w:val="%5."/>
      <w:lvlJc w:val="left"/>
      <w:pPr>
        <w:ind w:left="3780" w:hanging="360"/>
      </w:pPr>
    </w:lvl>
    <w:lvl w:ilvl="5" w:tplc="439E52AE" w:tentative="1">
      <w:start w:val="1"/>
      <w:numFmt w:val="lowerRoman"/>
      <w:lvlText w:val="%6."/>
      <w:lvlJc w:val="right"/>
      <w:pPr>
        <w:ind w:left="4500" w:hanging="180"/>
      </w:pPr>
    </w:lvl>
    <w:lvl w:ilvl="6" w:tplc="37CAB6AC" w:tentative="1">
      <w:start w:val="1"/>
      <w:numFmt w:val="decimal"/>
      <w:lvlText w:val="%7."/>
      <w:lvlJc w:val="left"/>
      <w:pPr>
        <w:ind w:left="5220" w:hanging="360"/>
      </w:pPr>
    </w:lvl>
    <w:lvl w:ilvl="7" w:tplc="70A4AB80" w:tentative="1">
      <w:start w:val="1"/>
      <w:numFmt w:val="lowerLetter"/>
      <w:lvlText w:val="%8."/>
      <w:lvlJc w:val="left"/>
      <w:pPr>
        <w:ind w:left="5940" w:hanging="360"/>
      </w:pPr>
    </w:lvl>
    <w:lvl w:ilvl="8" w:tplc="D2827B1A" w:tentative="1">
      <w:start w:val="1"/>
      <w:numFmt w:val="lowerRoman"/>
      <w:lvlText w:val="%9."/>
      <w:lvlJc w:val="right"/>
      <w:pPr>
        <w:ind w:left="6660" w:hanging="180"/>
      </w:pPr>
    </w:lvl>
  </w:abstractNum>
  <w:abstractNum w:abstractNumId="6" w15:restartNumberingAfterBreak="0">
    <w:nsid w:val="43C80832"/>
    <w:multiLevelType w:val="hybridMultilevel"/>
    <w:tmpl w:val="52724090"/>
    <w:lvl w:ilvl="0" w:tplc="7E7CE69A">
      <w:start w:val="1"/>
      <w:numFmt w:val="decimal"/>
      <w:lvlText w:val="%1."/>
      <w:lvlJc w:val="left"/>
      <w:pPr>
        <w:tabs>
          <w:tab w:val="num" w:pos="540"/>
        </w:tabs>
        <w:ind w:left="540" w:hanging="360"/>
      </w:pPr>
      <w:rPr>
        <w:rFonts w:hint="default"/>
      </w:rPr>
    </w:lvl>
    <w:lvl w:ilvl="1" w:tplc="5936042E">
      <w:start w:val="1"/>
      <w:numFmt w:val="lowerLetter"/>
      <w:lvlText w:val="%2."/>
      <w:lvlJc w:val="left"/>
      <w:pPr>
        <w:tabs>
          <w:tab w:val="num" w:pos="1260"/>
        </w:tabs>
        <w:ind w:left="1260" w:hanging="360"/>
      </w:pPr>
    </w:lvl>
    <w:lvl w:ilvl="2" w:tplc="C1DA7EA4" w:tentative="1">
      <w:start w:val="1"/>
      <w:numFmt w:val="lowerRoman"/>
      <w:lvlText w:val="%3."/>
      <w:lvlJc w:val="right"/>
      <w:pPr>
        <w:tabs>
          <w:tab w:val="num" w:pos="1980"/>
        </w:tabs>
        <w:ind w:left="1980" w:hanging="180"/>
      </w:pPr>
    </w:lvl>
    <w:lvl w:ilvl="3" w:tplc="FCDC2140" w:tentative="1">
      <w:start w:val="1"/>
      <w:numFmt w:val="decimal"/>
      <w:lvlText w:val="%4."/>
      <w:lvlJc w:val="left"/>
      <w:pPr>
        <w:tabs>
          <w:tab w:val="num" w:pos="2700"/>
        </w:tabs>
        <w:ind w:left="2700" w:hanging="360"/>
      </w:pPr>
    </w:lvl>
    <w:lvl w:ilvl="4" w:tplc="F12CE452" w:tentative="1">
      <w:start w:val="1"/>
      <w:numFmt w:val="lowerLetter"/>
      <w:lvlText w:val="%5."/>
      <w:lvlJc w:val="left"/>
      <w:pPr>
        <w:tabs>
          <w:tab w:val="num" w:pos="3420"/>
        </w:tabs>
        <w:ind w:left="3420" w:hanging="360"/>
      </w:pPr>
    </w:lvl>
    <w:lvl w:ilvl="5" w:tplc="CB2CEAC8" w:tentative="1">
      <w:start w:val="1"/>
      <w:numFmt w:val="lowerRoman"/>
      <w:lvlText w:val="%6."/>
      <w:lvlJc w:val="right"/>
      <w:pPr>
        <w:tabs>
          <w:tab w:val="num" w:pos="4140"/>
        </w:tabs>
        <w:ind w:left="4140" w:hanging="180"/>
      </w:pPr>
    </w:lvl>
    <w:lvl w:ilvl="6" w:tplc="7E2821C0" w:tentative="1">
      <w:start w:val="1"/>
      <w:numFmt w:val="decimal"/>
      <w:lvlText w:val="%7."/>
      <w:lvlJc w:val="left"/>
      <w:pPr>
        <w:tabs>
          <w:tab w:val="num" w:pos="4860"/>
        </w:tabs>
        <w:ind w:left="4860" w:hanging="360"/>
      </w:pPr>
    </w:lvl>
    <w:lvl w:ilvl="7" w:tplc="194AA13C" w:tentative="1">
      <w:start w:val="1"/>
      <w:numFmt w:val="lowerLetter"/>
      <w:lvlText w:val="%8."/>
      <w:lvlJc w:val="left"/>
      <w:pPr>
        <w:tabs>
          <w:tab w:val="num" w:pos="5580"/>
        </w:tabs>
        <w:ind w:left="5580" w:hanging="360"/>
      </w:pPr>
    </w:lvl>
    <w:lvl w:ilvl="8" w:tplc="22A09574" w:tentative="1">
      <w:start w:val="1"/>
      <w:numFmt w:val="lowerRoman"/>
      <w:lvlText w:val="%9."/>
      <w:lvlJc w:val="right"/>
      <w:pPr>
        <w:tabs>
          <w:tab w:val="num" w:pos="6300"/>
        </w:tabs>
        <w:ind w:left="6300" w:hanging="180"/>
      </w:pPr>
    </w:lvl>
  </w:abstractNum>
  <w:abstractNum w:abstractNumId="7" w15:restartNumberingAfterBreak="0">
    <w:nsid w:val="6D0D5810"/>
    <w:multiLevelType w:val="hybridMultilevel"/>
    <w:tmpl w:val="30DA73C8"/>
    <w:lvl w:ilvl="0" w:tplc="C4823CA8">
      <w:start w:val="1"/>
      <w:numFmt w:val="decimal"/>
      <w:lvlText w:val="%1."/>
      <w:lvlJc w:val="left"/>
      <w:pPr>
        <w:ind w:left="720" w:hanging="360"/>
      </w:pPr>
    </w:lvl>
    <w:lvl w:ilvl="1" w:tplc="527A6680" w:tentative="1">
      <w:start w:val="1"/>
      <w:numFmt w:val="lowerLetter"/>
      <w:lvlText w:val="%2."/>
      <w:lvlJc w:val="left"/>
      <w:pPr>
        <w:ind w:left="1440" w:hanging="360"/>
      </w:pPr>
    </w:lvl>
    <w:lvl w:ilvl="2" w:tplc="B8484884" w:tentative="1">
      <w:start w:val="1"/>
      <w:numFmt w:val="lowerRoman"/>
      <w:lvlText w:val="%3."/>
      <w:lvlJc w:val="right"/>
      <w:pPr>
        <w:ind w:left="2160" w:hanging="180"/>
      </w:pPr>
    </w:lvl>
    <w:lvl w:ilvl="3" w:tplc="7764C9FA" w:tentative="1">
      <w:start w:val="1"/>
      <w:numFmt w:val="decimal"/>
      <w:lvlText w:val="%4."/>
      <w:lvlJc w:val="left"/>
      <w:pPr>
        <w:ind w:left="2880" w:hanging="360"/>
      </w:pPr>
    </w:lvl>
    <w:lvl w:ilvl="4" w:tplc="03E84190" w:tentative="1">
      <w:start w:val="1"/>
      <w:numFmt w:val="lowerLetter"/>
      <w:lvlText w:val="%5."/>
      <w:lvlJc w:val="left"/>
      <w:pPr>
        <w:ind w:left="3600" w:hanging="360"/>
      </w:pPr>
    </w:lvl>
    <w:lvl w:ilvl="5" w:tplc="924E4B56" w:tentative="1">
      <w:start w:val="1"/>
      <w:numFmt w:val="lowerRoman"/>
      <w:lvlText w:val="%6."/>
      <w:lvlJc w:val="right"/>
      <w:pPr>
        <w:ind w:left="4320" w:hanging="180"/>
      </w:pPr>
    </w:lvl>
    <w:lvl w:ilvl="6" w:tplc="70C83D50" w:tentative="1">
      <w:start w:val="1"/>
      <w:numFmt w:val="decimal"/>
      <w:lvlText w:val="%7."/>
      <w:lvlJc w:val="left"/>
      <w:pPr>
        <w:ind w:left="5040" w:hanging="360"/>
      </w:pPr>
    </w:lvl>
    <w:lvl w:ilvl="7" w:tplc="9B4083B6" w:tentative="1">
      <w:start w:val="1"/>
      <w:numFmt w:val="lowerLetter"/>
      <w:lvlText w:val="%8."/>
      <w:lvlJc w:val="left"/>
      <w:pPr>
        <w:ind w:left="5760" w:hanging="360"/>
      </w:pPr>
    </w:lvl>
    <w:lvl w:ilvl="8" w:tplc="566261C2" w:tentative="1">
      <w:start w:val="1"/>
      <w:numFmt w:val="lowerRoman"/>
      <w:lvlText w:val="%9."/>
      <w:lvlJc w:val="right"/>
      <w:pPr>
        <w:ind w:left="6480" w:hanging="180"/>
      </w:pPr>
    </w:lvl>
  </w:abstractNum>
  <w:abstractNum w:abstractNumId="8" w15:restartNumberingAfterBreak="0">
    <w:nsid w:val="6F804097"/>
    <w:multiLevelType w:val="multilevel"/>
    <w:tmpl w:val="3C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81DE7"/>
    <w:multiLevelType w:val="hybridMultilevel"/>
    <w:tmpl w:val="A4B4386A"/>
    <w:lvl w:ilvl="0" w:tplc="F78C527C">
      <w:start w:val="1"/>
      <w:numFmt w:val="decimal"/>
      <w:lvlText w:val="%1."/>
      <w:lvlJc w:val="left"/>
      <w:pPr>
        <w:ind w:left="1440" w:hanging="360"/>
      </w:pPr>
    </w:lvl>
    <w:lvl w:ilvl="1" w:tplc="C700E162" w:tentative="1">
      <w:start w:val="1"/>
      <w:numFmt w:val="lowerLetter"/>
      <w:lvlText w:val="%2."/>
      <w:lvlJc w:val="left"/>
      <w:pPr>
        <w:ind w:left="2160" w:hanging="360"/>
      </w:pPr>
    </w:lvl>
    <w:lvl w:ilvl="2" w:tplc="0BDE898A" w:tentative="1">
      <w:start w:val="1"/>
      <w:numFmt w:val="lowerRoman"/>
      <w:lvlText w:val="%3."/>
      <w:lvlJc w:val="right"/>
      <w:pPr>
        <w:ind w:left="2880" w:hanging="180"/>
      </w:pPr>
    </w:lvl>
    <w:lvl w:ilvl="3" w:tplc="ED1E48AE" w:tentative="1">
      <w:start w:val="1"/>
      <w:numFmt w:val="decimal"/>
      <w:lvlText w:val="%4."/>
      <w:lvlJc w:val="left"/>
      <w:pPr>
        <w:ind w:left="3600" w:hanging="360"/>
      </w:pPr>
    </w:lvl>
    <w:lvl w:ilvl="4" w:tplc="C23AAD00" w:tentative="1">
      <w:start w:val="1"/>
      <w:numFmt w:val="lowerLetter"/>
      <w:lvlText w:val="%5."/>
      <w:lvlJc w:val="left"/>
      <w:pPr>
        <w:ind w:left="4320" w:hanging="360"/>
      </w:pPr>
    </w:lvl>
    <w:lvl w:ilvl="5" w:tplc="4A724B9C" w:tentative="1">
      <w:start w:val="1"/>
      <w:numFmt w:val="lowerRoman"/>
      <w:lvlText w:val="%6."/>
      <w:lvlJc w:val="right"/>
      <w:pPr>
        <w:ind w:left="5040" w:hanging="180"/>
      </w:pPr>
    </w:lvl>
    <w:lvl w:ilvl="6" w:tplc="24704748" w:tentative="1">
      <w:start w:val="1"/>
      <w:numFmt w:val="decimal"/>
      <w:lvlText w:val="%7."/>
      <w:lvlJc w:val="left"/>
      <w:pPr>
        <w:ind w:left="5760" w:hanging="360"/>
      </w:pPr>
    </w:lvl>
    <w:lvl w:ilvl="7" w:tplc="0F2A075E" w:tentative="1">
      <w:start w:val="1"/>
      <w:numFmt w:val="lowerLetter"/>
      <w:lvlText w:val="%8."/>
      <w:lvlJc w:val="left"/>
      <w:pPr>
        <w:ind w:left="6480" w:hanging="360"/>
      </w:pPr>
    </w:lvl>
    <w:lvl w:ilvl="8" w:tplc="DDB02B7A" w:tentative="1">
      <w:start w:val="1"/>
      <w:numFmt w:val="lowerRoman"/>
      <w:lvlText w:val="%9."/>
      <w:lvlJc w:val="right"/>
      <w:pPr>
        <w:ind w:left="7200" w:hanging="180"/>
      </w:pPr>
    </w:lvl>
  </w:abstractNum>
  <w:num w:numId="1" w16cid:durableId="1158109185">
    <w:abstractNumId w:val="7"/>
  </w:num>
  <w:num w:numId="2" w16cid:durableId="817458633">
    <w:abstractNumId w:val="9"/>
  </w:num>
  <w:num w:numId="3" w16cid:durableId="1319000727">
    <w:abstractNumId w:val="4"/>
  </w:num>
  <w:num w:numId="4" w16cid:durableId="1667901797">
    <w:abstractNumId w:val="1"/>
  </w:num>
  <w:num w:numId="5" w16cid:durableId="2126464829">
    <w:abstractNumId w:val="3"/>
  </w:num>
  <w:num w:numId="6" w16cid:durableId="1599482576">
    <w:abstractNumId w:val="8"/>
  </w:num>
  <w:num w:numId="7" w16cid:durableId="965770283">
    <w:abstractNumId w:val="6"/>
  </w:num>
  <w:num w:numId="8" w16cid:durableId="116997405">
    <w:abstractNumId w:val="2"/>
  </w:num>
  <w:num w:numId="9" w16cid:durableId="1578591348">
    <w:abstractNumId w:val="0"/>
  </w:num>
  <w:num w:numId="10" w16cid:durableId="16956921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C0NDYyNDO1NDJS0lEKTi0uzszPAykwrAUAMROSHCwAAAA="/>
  </w:docVars>
  <w:rsids>
    <w:rsidRoot w:val="000A416B"/>
    <w:rsid w:val="00003471"/>
    <w:rsid w:val="000044B1"/>
    <w:rsid w:val="00020D3F"/>
    <w:rsid w:val="0003244D"/>
    <w:rsid w:val="00032EC0"/>
    <w:rsid w:val="00056A6F"/>
    <w:rsid w:val="00065D95"/>
    <w:rsid w:val="00075EF9"/>
    <w:rsid w:val="00077264"/>
    <w:rsid w:val="000A0093"/>
    <w:rsid w:val="000A416B"/>
    <w:rsid w:val="000B5BB1"/>
    <w:rsid w:val="000B5DCE"/>
    <w:rsid w:val="000C36BB"/>
    <w:rsid w:val="000C7488"/>
    <w:rsid w:val="000C7F94"/>
    <w:rsid w:val="000D0FDC"/>
    <w:rsid w:val="000D7C7D"/>
    <w:rsid w:val="000F508F"/>
    <w:rsid w:val="00101201"/>
    <w:rsid w:val="00104D8A"/>
    <w:rsid w:val="00107BF3"/>
    <w:rsid w:val="00136CF9"/>
    <w:rsid w:val="00147AD6"/>
    <w:rsid w:val="00151FC2"/>
    <w:rsid w:val="001642A6"/>
    <w:rsid w:val="00165D7F"/>
    <w:rsid w:val="001A42CC"/>
    <w:rsid w:val="001B4927"/>
    <w:rsid w:val="001B7550"/>
    <w:rsid w:val="001C44D3"/>
    <w:rsid w:val="001C626D"/>
    <w:rsid w:val="001D3E70"/>
    <w:rsid w:val="001D4020"/>
    <w:rsid w:val="0022505C"/>
    <w:rsid w:val="00225B63"/>
    <w:rsid w:val="00241406"/>
    <w:rsid w:val="00244A76"/>
    <w:rsid w:val="002573C2"/>
    <w:rsid w:val="00272BEA"/>
    <w:rsid w:val="0027306C"/>
    <w:rsid w:val="002778B8"/>
    <w:rsid w:val="00294A56"/>
    <w:rsid w:val="00296B4C"/>
    <w:rsid w:val="002A4F15"/>
    <w:rsid w:val="002A77D1"/>
    <w:rsid w:val="002B4C0D"/>
    <w:rsid w:val="002C5AB3"/>
    <w:rsid w:val="002D302B"/>
    <w:rsid w:val="002D5C48"/>
    <w:rsid w:val="002E04CF"/>
    <w:rsid w:val="002E2727"/>
    <w:rsid w:val="002E481C"/>
    <w:rsid w:val="00343FE6"/>
    <w:rsid w:val="003608FC"/>
    <w:rsid w:val="00366FCB"/>
    <w:rsid w:val="00371AD7"/>
    <w:rsid w:val="00376B5A"/>
    <w:rsid w:val="003852FB"/>
    <w:rsid w:val="003B402C"/>
    <w:rsid w:val="003B70A4"/>
    <w:rsid w:val="003B723B"/>
    <w:rsid w:val="003C14BE"/>
    <w:rsid w:val="003C1BEB"/>
    <w:rsid w:val="003C378E"/>
    <w:rsid w:val="003D2EAD"/>
    <w:rsid w:val="00423413"/>
    <w:rsid w:val="00437FAE"/>
    <w:rsid w:val="00437FED"/>
    <w:rsid w:val="00447BF0"/>
    <w:rsid w:val="0046768F"/>
    <w:rsid w:val="00482BBF"/>
    <w:rsid w:val="004B5109"/>
    <w:rsid w:val="004D0BDB"/>
    <w:rsid w:val="004E6035"/>
    <w:rsid w:val="004E78BB"/>
    <w:rsid w:val="005104F4"/>
    <w:rsid w:val="005153AF"/>
    <w:rsid w:val="00542CD1"/>
    <w:rsid w:val="00555090"/>
    <w:rsid w:val="005676E7"/>
    <w:rsid w:val="00592A35"/>
    <w:rsid w:val="00592FF7"/>
    <w:rsid w:val="00597218"/>
    <w:rsid w:val="005B3661"/>
    <w:rsid w:val="005C0E8D"/>
    <w:rsid w:val="005C3702"/>
    <w:rsid w:val="005F2F1B"/>
    <w:rsid w:val="005F65D5"/>
    <w:rsid w:val="00601607"/>
    <w:rsid w:val="006221F8"/>
    <w:rsid w:val="006267AC"/>
    <w:rsid w:val="00645370"/>
    <w:rsid w:val="006530A2"/>
    <w:rsid w:val="00683024"/>
    <w:rsid w:val="0069300C"/>
    <w:rsid w:val="006A13C2"/>
    <w:rsid w:val="006B5A17"/>
    <w:rsid w:val="006B5DAE"/>
    <w:rsid w:val="006B76A8"/>
    <w:rsid w:val="006B7CF6"/>
    <w:rsid w:val="006C4DDD"/>
    <w:rsid w:val="006D7184"/>
    <w:rsid w:val="006E508D"/>
    <w:rsid w:val="00701480"/>
    <w:rsid w:val="007139C3"/>
    <w:rsid w:val="007158A4"/>
    <w:rsid w:val="00745E5F"/>
    <w:rsid w:val="00751AE6"/>
    <w:rsid w:val="0075742C"/>
    <w:rsid w:val="007625FB"/>
    <w:rsid w:val="00763B06"/>
    <w:rsid w:val="0076523D"/>
    <w:rsid w:val="00765536"/>
    <w:rsid w:val="00766992"/>
    <w:rsid w:val="0076707F"/>
    <w:rsid w:val="00773BB2"/>
    <w:rsid w:val="00777D20"/>
    <w:rsid w:val="00785ADA"/>
    <w:rsid w:val="00790B39"/>
    <w:rsid w:val="00790D0F"/>
    <w:rsid w:val="00797C58"/>
    <w:rsid w:val="007A63AD"/>
    <w:rsid w:val="007B0205"/>
    <w:rsid w:val="007C7FC0"/>
    <w:rsid w:val="007D08BF"/>
    <w:rsid w:val="007E13D5"/>
    <w:rsid w:val="007E6F63"/>
    <w:rsid w:val="008065E5"/>
    <w:rsid w:val="0083352C"/>
    <w:rsid w:val="00835965"/>
    <w:rsid w:val="008366A3"/>
    <w:rsid w:val="00836830"/>
    <w:rsid w:val="00842365"/>
    <w:rsid w:val="008832E5"/>
    <w:rsid w:val="008938E6"/>
    <w:rsid w:val="008A153F"/>
    <w:rsid w:val="008B0160"/>
    <w:rsid w:val="008D663A"/>
    <w:rsid w:val="008E6582"/>
    <w:rsid w:val="00945DD4"/>
    <w:rsid w:val="00951FB5"/>
    <w:rsid w:val="00960CB7"/>
    <w:rsid w:val="00964FDB"/>
    <w:rsid w:val="009736B2"/>
    <w:rsid w:val="00974558"/>
    <w:rsid w:val="00985116"/>
    <w:rsid w:val="009854C1"/>
    <w:rsid w:val="009B6CA5"/>
    <w:rsid w:val="009C1AAC"/>
    <w:rsid w:val="009C7CB2"/>
    <w:rsid w:val="009F3D39"/>
    <w:rsid w:val="00A004AE"/>
    <w:rsid w:val="00A02850"/>
    <w:rsid w:val="00A12270"/>
    <w:rsid w:val="00A449A1"/>
    <w:rsid w:val="00A45DC4"/>
    <w:rsid w:val="00A51867"/>
    <w:rsid w:val="00A666CF"/>
    <w:rsid w:val="00A66EE2"/>
    <w:rsid w:val="00A71FAF"/>
    <w:rsid w:val="00A80098"/>
    <w:rsid w:val="00A800DD"/>
    <w:rsid w:val="00A8184B"/>
    <w:rsid w:val="00A936B7"/>
    <w:rsid w:val="00A97015"/>
    <w:rsid w:val="00AC1EB9"/>
    <w:rsid w:val="00AD6DFF"/>
    <w:rsid w:val="00AD7ABD"/>
    <w:rsid w:val="00AE160E"/>
    <w:rsid w:val="00B061A9"/>
    <w:rsid w:val="00B14DAD"/>
    <w:rsid w:val="00B22CF0"/>
    <w:rsid w:val="00B33487"/>
    <w:rsid w:val="00B33676"/>
    <w:rsid w:val="00B37C19"/>
    <w:rsid w:val="00B62FE3"/>
    <w:rsid w:val="00B71356"/>
    <w:rsid w:val="00B73F48"/>
    <w:rsid w:val="00B75C65"/>
    <w:rsid w:val="00BA73D6"/>
    <w:rsid w:val="00BC033F"/>
    <w:rsid w:val="00BC1873"/>
    <w:rsid w:val="00BE6BB4"/>
    <w:rsid w:val="00BF1D68"/>
    <w:rsid w:val="00BF4A42"/>
    <w:rsid w:val="00C0154A"/>
    <w:rsid w:val="00C0180E"/>
    <w:rsid w:val="00C1671A"/>
    <w:rsid w:val="00C170CB"/>
    <w:rsid w:val="00C26058"/>
    <w:rsid w:val="00C36F5B"/>
    <w:rsid w:val="00C56537"/>
    <w:rsid w:val="00C57336"/>
    <w:rsid w:val="00C73306"/>
    <w:rsid w:val="00C75C9C"/>
    <w:rsid w:val="00C7733B"/>
    <w:rsid w:val="00C77974"/>
    <w:rsid w:val="00C83B4B"/>
    <w:rsid w:val="00C94165"/>
    <w:rsid w:val="00C97111"/>
    <w:rsid w:val="00CC0175"/>
    <w:rsid w:val="00CC392D"/>
    <w:rsid w:val="00CC5162"/>
    <w:rsid w:val="00CD458B"/>
    <w:rsid w:val="00CD4591"/>
    <w:rsid w:val="00CE6DEB"/>
    <w:rsid w:val="00CF2DBC"/>
    <w:rsid w:val="00CF48E7"/>
    <w:rsid w:val="00D10520"/>
    <w:rsid w:val="00D17FD9"/>
    <w:rsid w:val="00D210C5"/>
    <w:rsid w:val="00D2252C"/>
    <w:rsid w:val="00D23504"/>
    <w:rsid w:val="00D25D77"/>
    <w:rsid w:val="00D36561"/>
    <w:rsid w:val="00D42063"/>
    <w:rsid w:val="00D446A6"/>
    <w:rsid w:val="00D462A8"/>
    <w:rsid w:val="00D50ACC"/>
    <w:rsid w:val="00D51182"/>
    <w:rsid w:val="00D54ECB"/>
    <w:rsid w:val="00D60C8C"/>
    <w:rsid w:val="00D6164C"/>
    <w:rsid w:val="00D64199"/>
    <w:rsid w:val="00D64610"/>
    <w:rsid w:val="00D66B09"/>
    <w:rsid w:val="00D72A61"/>
    <w:rsid w:val="00D83303"/>
    <w:rsid w:val="00D97657"/>
    <w:rsid w:val="00DC5AE3"/>
    <w:rsid w:val="00DD0B74"/>
    <w:rsid w:val="00DD43AC"/>
    <w:rsid w:val="00DE0FCF"/>
    <w:rsid w:val="00DE3668"/>
    <w:rsid w:val="00DE77C9"/>
    <w:rsid w:val="00DF381D"/>
    <w:rsid w:val="00E029CB"/>
    <w:rsid w:val="00E52FF6"/>
    <w:rsid w:val="00E53B53"/>
    <w:rsid w:val="00E54DF3"/>
    <w:rsid w:val="00E659D4"/>
    <w:rsid w:val="00E669ED"/>
    <w:rsid w:val="00E8528D"/>
    <w:rsid w:val="00E96671"/>
    <w:rsid w:val="00EA3393"/>
    <w:rsid w:val="00EB776B"/>
    <w:rsid w:val="00EE45F6"/>
    <w:rsid w:val="00EF40F0"/>
    <w:rsid w:val="00F1233E"/>
    <w:rsid w:val="00F20659"/>
    <w:rsid w:val="00F2491B"/>
    <w:rsid w:val="00F337E3"/>
    <w:rsid w:val="00F64618"/>
    <w:rsid w:val="00F77C36"/>
    <w:rsid w:val="00F95756"/>
    <w:rsid w:val="00FB3887"/>
    <w:rsid w:val="00FC119C"/>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0C1C7"/>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8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41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 w:type="character" w:styleId="Hyperlink">
    <w:name w:val="Hyperlink"/>
    <w:basedOn w:val="DefaultParagraphFont"/>
    <w:uiPriority w:val="99"/>
    <w:unhideWhenUsed/>
    <w:rsid w:val="005B3661"/>
    <w:rPr>
      <w:color w:val="0000FF" w:themeColor="hyperlink"/>
      <w:u w:val="single"/>
    </w:rPr>
  </w:style>
  <w:style w:type="character" w:customStyle="1" w:styleId="UnresolvedMention1">
    <w:name w:val="Unresolved Mention1"/>
    <w:basedOn w:val="DefaultParagraphFont"/>
    <w:uiPriority w:val="99"/>
    <w:semiHidden/>
    <w:unhideWhenUsed/>
    <w:rsid w:val="005B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customXml/itemProps2.xml><?xml version="1.0" encoding="utf-8"?>
<ds:datastoreItem xmlns:ds="http://schemas.openxmlformats.org/officeDocument/2006/customXml" ds:itemID="{A439920A-E08A-4698-ACFC-41CE4B634DB1}">
  <ds:schemaRefs>
    <ds:schemaRef ds:uri="http://schemas.microsoft.com/sharepoint/v3/contenttype/forms"/>
  </ds:schemaRefs>
</ds:datastoreItem>
</file>

<file path=customXml/itemProps3.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2</Pages>
  <Words>613</Words>
  <Characters>34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A. Whittaker</dc:creator>
  <cp:lastModifiedBy>Megan Leonard</cp:lastModifiedBy>
  <cp:revision>147</cp:revision>
  <dcterms:created xsi:type="dcterms:W3CDTF">2017-10-25T17:39:00Z</dcterms:created>
  <dcterms:modified xsi:type="dcterms:W3CDTF">2023-03-1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